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0B30" w:rsidRDefault="00960B30">
      <w:pPr>
        <w:rPr>
          <w:rStyle w:val="a9"/>
          <w:rFonts w:cs="simsun" w:hint="eastAsia"/>
          <w:sz w:val="30"/>
          <w:szCs w:val="30"/>
        </w:rPr>
      </w:pPr>
      <w:bookmarkStart w:id="0" w:name="_GoBack"/>
      <w:bookmarkEnd w:id="0"/>
    </w:p>
    <w:p w:rsidR="000D49A9" w:rsidRPr="00D70995" w:rsidRDefault="000D49A9" w:rsidP="000D49A9">
      <w:pPr>
        <w:spacing w:line="276" w:lineRule="auto"/>
        <w:jc w:val="center"/>
        <w:rPr>
          <w:rStyle w:val="a9"/>
          <w:sz w:val="30"/>
          <w:szCs w:val="30"/>
        </w:rPr>
      </w:pPr>
      <w:r w:rsidRPr="00D70995">
        <w:rPr>
          <w:rStyle w:val="a9"/>
          <w:rFonts w:cs="simsun" w:hint="eastAsia"/>
          <w:sz w:val="30"/>
          <w:szCs w:val="30"/>
        </w:rPr>
        <w:t>参</w:t>
      </w:r>
      <w:r>
        <w:rPr>
          <w:rStyle w:val="a9"/>
          <w:sz w:val="30"/>
          <w:szCs w:val="30"/>
        </w:rPr>
        <w:t xml:space="preserve"> </w:t>
      </w:r>
      <w:r w:rsidRPr="00D70995">
        <w:rPr>
          <w:rStyle w:val="a9"/>
          <w:rFonts w:cs="simsun" w:hint="eastAsia"/>
          <w:sz w:val="30"/>
          <w:szCs w:val="30"/>
        </w:rPr>
        <w:t>会</w:t>
      </w:r>
      <w:r>
        <w:rPr>
          <w:rStyle w:val="a9"/>
          <w:sz w:val="30"/>
          <w:szCs w:val="30"/>
        </w:rPr>
        <w:t xml:space="preserve"> </w:t>
      </w:r>
      <w:r w:rsidRPr="00D70995">
        <w:rPr>
          <w:rStyle w:val="a9"/>
          <w:rFonts w:cs="simsun" w:hint="eastAsia"/>
          <w:sz w:val="30"/>
          <w:szCs w:val="30"/>
        </w:rPr>
        <w:t>回</w:t>
      </w:r>
      <w:r>
        <w:rPr>
          <w:rStyle w:val="a9"/>
          <w:sz w:val="30"/>
          <w:szCs w:val="30"/>
        </w:rPr>
        <w:t xml:space="preserve"> </w:t>
      </w:r>
      <w:r w:rsidRPr="00D70995">
        <w:rPr>
          <w:rStyle w:val="a9"/>
          <w:rFonts w:cs="simsun" w:hint="eastAsia"/>
          <w:sz w:val="30"/>
          <w:szCs w:val="30"/>
        </w:rPr>
        <w:t>执</w:t>
      </w:r>
    </w:p>
    <w:p w:rsidR="000D49A9" w:rsidRPr="00D70995" w:rsidRDefault="000D49A9" w:rsidP="000D49A9">
      <w:pPr>
        <w:spacing w:line="276" w:lineRule="auto"/>
        <w:jc w:val="center"/>
        <w:rPr>
          <w:rFonts w:cs="Times New Roman"/>
          <w:b/>
          <w:bCs/>
          <w:sz w:val="24"/>
          <w:szCs w:val="24"/>
        </w:rPr>
      </w:pPr>
      <w:r w:rsidRPr="00D70995">
        <w:rPr>
          <w:rStyle w:val="a9"/>
          <w:b w:val="0"/>
          <w:bCs w:val="0"/>
        </w:rPr>
        <w:t xml:space="preserve">                                         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1"/>
        <w:gridCol w:w="1654"/>
        <w:gridCol w:w="47"/>
        <w:gridCol w:w="709"/>
        <w:gridCol w:w="708"/>
        <w:gridCol w:w="366"/>
        <w:gridCol w:w="910"/>
        <w:gridCol w:w="709"/>
        <w:gridCol w:w="331"/>
        <w:gridCol w:w="2013"/>
      </w:tblGrid>
      <w:tr w:rsidR="000D49A9" w:rsidRPr="00EE366B" w:rsidTr="002A4E86">
        <w:trPr>
          <w:trHeight w:val="606"/>
          <w:jc w:val="center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EE366B">
              <w:rPr>
                <w:rFonts w:hAnsi="simsun" w:cs="simsun" w:hint="eastAsia"/>
                <w:sz w:val="24"/>
                <w:szCs w:val="24"/>
              </w:rPr>
              <w:t>姓名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EE366B">
              <w:rPr>
                <w:rFonts w:hAnsi="simsun" w:cs="simsun" w:hint="eastAsia"/>
                <w:sz w:val="24"/>
                <w:szCs w:val="24"/>
              </w:rPr>
              <w:t>性别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EE366B">
              <w:rPr>
                <w:rFonts w:hAnsi="simsun" w:cs="simsun" w:hint="eastAsia"/>
                <w:sz w:val="24"/>
                <w:szCs w:val="24"/>
              </w:rPr>
              <w:t>职称</w:t>
            </w:r>
            <w:r w:rsidRPr="00EE366B">
              <w:rPr>
                <w:sz w:val="24"/>
                <w:szCs w:val="24"/>
              </w:rPr>
              <w:t>/</w:t>
            </w:r>
            <w:r w:rsidRPr="00EE366B">
              <w:rPr>
                <w:rFonts w:hAnsi="simsun" w:cs="simsun" w:hint="eastAsia"/>
                <w:sz w:val="24"/>
                <w:szCs w:val="24"/>
              </w:rPr>
              <w:t>职务</w:t>
            </w:r>
          </w:p>
        </w:tc>
        <w:tc>
          <w:tcPr>
            <w:tcW w:w="30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0D49A9" w:rsidRPr="00EE366B" w:rsidTr="002A4E86">
        <w:trPr>
          <w:trHeight w:val="606"/>
          <w:jc w:val="center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EE366B">
              <w:rPr>
                <w:rFonts w:hAnsi="simsun" w:cs="simsun" w:hint="eastAsia"/>
                <w:sz w:val="24"/>
                <w:szCs w:val="24"/>
              </w:rPr>
              <w:t>单位</w:t>
            </w:r>
          </w:p>
        </w:tc>
        <w:tc>
          <w:tcPr>
            <w:tcW w:w="74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0D49A9" w:rsidRPr="00EE366B" w:rsidTr="002A4E86">
        <w:trPr>
          <w:trHeight w:val="606"/>
          <w:jc w:val="center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EE366B">
              <w:rPr>
                <w:rFonts w:hAnsi="simsun" w:cs="simsun" w:hint="eastAsia"/>
                <w:sz w:val="24"/>
                <w:szCs w:val="24"/>
              </w:rPr>
              <w:t>电子邮箱</w:t>
            </w:r>
          </w:p>
        </w:tc>
        <w:tc>
          <w:tcPr>
            <w:tcW w:w="43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EE366B">
              <w:rPr>
                <w:rFonts w:hAnsi="simsun" w:cs="simsun" w:hint="eastAsia"/>
                <w:sz w:val="24"/>
                <w:szCs w:val="24"/>
              </w:rPr>
              <w:t>电话</w:t>
            </w:r>
          </w:p>
        </w:tc>
        <w:tc>
          <w:tcPr>
            <w:tcW w:w="2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0D49A9" w:rsidRPr="00EE366B" w:rsidTr="002A4E86">
        <w:trPr>
          <w:trHeight w:val="606"/>
          <w:jc w:val="center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pacing w:val="-12"/>
                <w:sz w:val="24"/>
                <w:szCs w:val="24"/>
              </w:rPr>
            </w:pPr>
            <w:r w:rsidRPr="00EE366B">
              <w:rPr>
                <w:rFonts w:hAnsi="simsun" w:cs="simsun" w:hint="eastAsia"/>
                <w:spacing w:val="-12"/>
                <w:sz w:val="24"/>
                <w:szCs w:val="24"/>
              </w:rPr>
              <w:t>论文题目</w:t>
            </w:r>
          </w:p>
        </w:tc>
        <w:tc>
          <w:tcPr>
            <w:tcW w:w="74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0D49A9" w:rsidRPr="00EE366B" w:rsidTr="002A4E86">
        <w:trPr>
          <w:trHeight w:val="4756"/>
          <w:jc w:val="center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EE366B" w:rsidRDefault="000D49A9" w:rsidP="002A4E86">
            <w:pPr>
              <w:spacing w:line="276" w:lineRule="auto"/>
              <w:jc w:val="center"/>
              <w:rPr>
                <w:rFonts w:cs="Times New Roman"/>
                <w:spacing w:val="-12"/>
                <w:sz w:val="24"/>
                <w:szCs w:val="24"/>
              </w:rPr>
            </w:pPr>
            <w:r w:rsidRPr="00EE366B">
              <w:rPr>
                <w:rFonts w:hAnsi="simsun" w:cs="simsun" w:hint="eastAsia"/>
                <w:spacing w:val="-12"/>
                <w:sz w:val="24"/>
                <w:szCs w:val="24"/>
              </w:rPr>
              <w:t>论文摘要</w:t>
            </w:r>
          </w:p>
        </w:tc>
        <w:tc>
          <w:tcPr>
            <w:tcW w:w="74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49A9" w:rsidRDefault="000D49A9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  <w:r w:rsidRPr="00EE366B">
              <w:rPr>
                <w:rFonts w:cs="simsun" w:hint="eastAsia"/>
                <w:sz w:val="24"/>
                <w:szCs w:val="24"/>
              </w:rPr>
              <w:t>（</w:t>
            </w:r>
            <w:r w:rsidR="00B201AE">
              <w:rPr>
                <w:rFonts w:hint="eastAsia"/>
                <w:sz w:val="24"/>
                <w:szCs w:val="24"/>
              </w:rPr>
              <w:t>3</w:t>
            </w:r>
            <w:r w:rsidRPr="00EE366B">
              <w:rPr>
                <w:sz w:val="24"/>
                <w:szCs w:val="24"/>
              </w:rPr>
              <w:t>00</w:t>
            </w:r>
            <w:r w:rsidRPr="00EE366B">
              <w:rPr>
                <w:rFonts w:cs="simsun" w:hint="eastAsia"/>
                <w:sz w:val="24"/>
                <w:szCs w:val="24"/>
              </w:rPr>
              <w:t>字以内）</w:t>
            </w: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Default="003529B5" w:rsidP="002A4E86">
            <w:pPr>
              <w:spacing w:line="276" w:lineRule="auto"/>
              <w:rPr>
                <w:rFonts w:cs="simsun"/>
                <w:sz w:val="24"/>
                <w:szCs w:val="24"/>
              </w:rPr>
            </w:pPr>
          </w:p>
          <w:p w:rsidR="003529B5" w:rsidRPr="00EE366B" w:rsidRDefault="003529B5" w:rsidP="002A4E86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0D49A9" w:rsidRPr="00EE366B" w:rsidTr="002A4E86">
        <w:trPr>
          <w:trHeight w:val="442"/>
          <w:jc w:val="center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DF43E7" w:rsidRDefault="000D49A9" w:rsidP="002A4E86">
            <w:pPr>
              <w:spacing w:line="276" w:lineRule="auto"/>
              <w:jc w:val="center"/>
              <w:rPr>
                <w:rFonts w:cs="Times New Roman"/>
                <w:spacing w:val="-12"/>
                <w:sz w:val="24"/>
                <w:szCs w:val="24"/>
              </w:rPr>
            </w:pPr>
            <w:r w:rsidRPr="00DF43E7">
              <w:rPr>
                <w:rFonts w:hAnsi="simsun" w:cs="simsun" w:hint="eastAsia"/>
                <w:spacing w:val="-12"/>
                <w:sz w:val="24"/>
                <w:szCs w:val="24"/>
              </w:rPr>
              <w:t>住宿要求</w:t>
            </w:r>
            <w:r w:rsidRPr="001C3125">
              <w:rPr>
                <w:rFonts w:hAnsi="simsun" w:cs="simsun" w:hint="eastAsia"/>
                <w:spacing w:val="-12"/>
                <w:sz w:val="20"/>
                <w:szCs w:val="20"/>
              </w:rPr>
              <w:t>（请打</w:t>
            </w:r>
            <w:r w:rsidRPr="001C3125">
              <w:rPr>
                <w:rFonts w:cs="Times New Roman"/>
                <w:spacing w:val="-12"/>
                <w:sz w:val="20"/>
                <w:szCs w:val="20"/>
              </w:rPr>
              <w:sym w:font="Wingdings" w:char="F0FC"/>
            </w:r>
            <w:r w:rsidRPr="001C3125">
              <w:rPr>
                <w:rFonts w:hAnsi="simsun" w:cs="simsun" w:hint="eastAsia"/>
                <w:spacing w:val="-12"/>
                <w:sz w:val="20"/>
                <w:szCs w:val="20"/>
              </w:rPr>
              <w:t>）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DF43E7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DF43E7">
              <w:rPr>
                <w:rFonts w:hAnsi="simsun" w:cs="simsun" w:hint="eastAsia"/>
                <w:sz w:val="24"/>
                <w:szCs w:val="24"/>
              </w:rPr>
              <w:t>单人住宿</w:t>
            </w:r>
          </w:p>
        </w:tc>
        <w:tc>
          <w:tcPr>
            <w:tcW w:w="18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DF43E7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DF43E7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DF43E7">
              <w:rPr>
                <w:rFonts w:hAnsi="simsun" w:cs="simsun" w:hint="eastAsia"/>
                <w:sz w:val="24"/>
                <w:szCs w:val="24"/>
              </w:rPr>
              <w:t>双人间合住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DF43E7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0D49A9" w:rsidRPr="00EE366B" w:rsidTr="002A4E86">
        <w:trPr>
          <w:trHeight w:val="441"/>
          <w:jc w:val="center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DF43E7" w:rsidRDefault="000D49A9" w:rsidP="002A4E86">
            <w:pPr>
              <w:spacing w:line="276" w:lineRule="auto"/>
              <w:jc w:val="center"/>
              <w:rPr>
                <w:rFonts w:hAnsi="simsun" w:cs="Times New Roman" w:hint="eastAsia"/>
                <w:spacing w:val="-12"/>
                <w:sz w:val="24"/>
                <w:szCs w:val="24"/>
              </w:rPr>
            </w:pP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DF43E7" w:rsidRDefault="000D49A9" w:rsidP="002A4E86">
            <w:pPr>
              <w:spacing w:line="276" w:lineRule="auto"/>
              <w:jc w:val="center"/>
              <w:rPr>
                <w:rFonts w:hAnsi="simsun" w:cs="Times New Roman" w:hint="eastAsia"/>
                <w:sz w:val="24"/>
                <w:szCs w:val="24"/>
              </w:rPr>
            </w:pPr>
            <w:r w:rsidRPr="00DF43E7">
              <w:rPr>
                <w:rFonts w:hAnsi="simsun" w:cs="simsun" w:hint="eastAsia"/>
                <w:sz w:val="24"/>
                <w:szCs w:val="24"/>
              </w:rPr>
              <w:t>住宿</w:t>
            </w:r>
            <w:r>
              <w:rPr>
                <w:rFonts w:hAnsi="simsun" w:cs="simsun" w:hint="eastAsia"/>
                <w:sz w:val="24"/>
                <w:szCs w:val="24"/>
              </w:rPr>
              <w:t>日期</w:t>
            </w:r>
          </w:p>
        </w:tc>
        <w:tc>
          <w:tcPr>
            <w:tcW w:w="579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9A9" w:rsidRPr="00DF43E7" w:rsidRDefault="000D49A9" w:rsidP="002A4E86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</w:tbl>
    <w:p w:rsidR="00FB3C66" w:rsidRDefault="00FB3C66" w:rsidP="000D49A9">
      <w:pPr>
        <w:spacing w:line="276" w:lineRule="auto"/>
        <w:rPr>
          <w:rFonts w:ascii="Times New Roman" w:hAnsi="Times New Roman" w:cs="simsun"/>
          <w:sz w:val="24"/>
          <w:szCs w:val="24"/>
        </w:rPr>
      </w:pPr>
    </w:p>
    <w:p w:rsidR="00483484" w:rsidRDefault="00483484" w:rsidP="00483484"/>
    <w:sectPr w:rsidR="00483484" w:rsidSect="0022722F">
      <w:footerReference w:type="default" r:id="rId7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0259" w:rsidRDefault="00680259" w:rsidP="000D49A9">
      <w:pPr>
        <w:spacing w:after="0" w:line="240" w:lineRule="auto"/>
      </w:pPr>
      <w:r>
        <w:separator/>
      </w:r>
    </w:p>
  </w:endnote>
  <w:endnote w:type="continuationSeparator" w:id="0">
    <w:p w:rsidR="00680259" w:rsidRDefault="00680259" w:rsidP="000D49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default"/>
    <w:sig w:usb0="A00002EF" w:usb1="4000207B" w:usb2="00000000" w:usb3="00000000" w:csb0="2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257084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77414" w:rsidRDefault="00221548">
        <w:pPr>
          <w:pStyle w:val="a7"/>
          <w:jc w:val="center"/>
        </w:pPr>
        <w:r>
          <w:fldChar w:fldCharType="begin"/>
        </w:r>
        <w:r w:rsidR="00477414">
          <w:instrText xml:space="preserve"> PAGE   \* MERGEFORMAT </w:instrText>
        </w:r>
        <w:r>
          <w:fldChar w:fldCharType="separate"/>
        </w:r>
        <w:r w:rsidR="000A6F0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77414" w:rsidRDefault="0047741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0259" w:rsidRDefault="00680259" w:rsidP="000D49A9">
      <w:pPr>
        <w:spacing w:after="0" w:line="240" w:lineRule="auto"/>
      </w:pPr>
      <w:r>
        <w:separator/>
      </w:r>
    </w:p>
  </w:footnote>
  <w:footnote w:type="continuationSeparator" w:id="0">
    <w:p w:rsidR="00680259" w:rsidRDefault="00680259" w:rsidP="000D49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BF3144"/>
    <w:multiLevelType w:val="hybridMultilevel"/>
    <w:tmpl w:val="04E295D4"/>
    <w:lvl w:ilvl="0" w:tplc="202473CE">
      <w:start w:val="1"/>
      <w:numFmt w:val="decimal"/>
      <w:lvlText w:val="%1、"/>
      <w:lvlJc w:val="left"/>
      <w:pPr>
        <w:ind w:left="720" w:hanging="360"/>
      </w:pPr>
      <w:rPr>
        <w:rFonts w:asciiTheme="minorHAnsi" w:eastAsiaTheme="minorEastAsia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F21A4"/>
    <w:multiLevelType w:val="hybridMultilevel"/>
    <w:tmpl w:val="F4FADB00"/>
    <w:lvl w:ilvl="0" w:tplc="71AEBF78">
      <w:start w:val="1"/>
      <w:numFmt w:val="japaneseCounting"/>
      <w:lvlText w:val="%1、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4295B"/>
    <w:multiLevelType w:val="hybridMultilevel"/>
    <w:tmpl w:val="A6CA3134"/>
    <w:lvl w:ilvl="0" w:tplc="202473CE">
      <w:start w:val="1"/>
      <w:numFmt w:val="decimal"/>
      <w:lvlText w:val="%1、"/>
      <w:lvlJc w:val="left"/>
      <w:pPr>
        <w:ind w:left="720" w:hanging="360"/>
      </w:pPr>
      <w:rPr>
        <w:rFonts w:asciiTheme="minorHAnsi" w:eastAsiaTheme="minorEastAsia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TQ3sDSxMDQxMDVS0lEKTi0uzszPAykwqwUA67TiOywAAAA="/>
  </w:docVars>
  <w:rsids>
    <w:rsidRoot w:val="003C78FA"/>
    <w:rsid w:val="00037EE7"/>
    <w:rsid w:val="000A6F0B"/>
    <w:rsid w:val="000C3E32"/>
    <w:rsid w:val="000D49A9"/>
    <w:rsid w:val="000D6CF3"/>
    <w:rsid w:val="00121657"/>
    <w:rsid w:val="001C1A66"/>
    <w:rsid w:val="001C3125"/>
    <w:rsid w:val="001F764D"/>
    <w:rsid w:val="00221548"/>
    <w:rsid w:val="0022722F"/>
    <w:rsid w:val="00261CF6"/>
    <w:rsid w:val="002A1340"/>
    <w:rsid w:val="002E51A5"/>
    <w:rsid w:val="00300282"/>
    <w:rsid w:val="00327F5C"/>
    <w:rsid w:val="003529B5"/>
    <w:rsid w:val="003532AF"/>
    <w:rsid w:val="003605B5"/>
    <w:rsid w:val="00363BE7"/>
    <w:rsid w:val="00371E88"/>
    <w:rsid w:val="00374A12"/>
    <w:rsid w:val="003C78FA"/>
    <w:rsid w:val="0043000C"/>
    <w:rsid w:val="00444C82"/>
    <w:rsid w:val="00477414"/>
    <w:rsid w:val="00483484"/>
    <w:rsid w:val="004B4C68"/>
    <w:rsid w:val="004B7534"/>
    <w:rsid w:val="004D3747"/>
    <w:rsid w:val="004F2278"/>
    <w:rsid w:val="00546843"/>
    <w:rsid w:val="005721F9"/>
    <w:rsid w:val="005774B3"/>
    <w:rsid w:val="005A07C7"/>
    <w:rsid w:val="005A541F"/>
    <w:rsid w:val="005F4DD7"/>
    <w:rsid w:val="00643FE0"/>
    <w:rsid w:val="006657BA"/>
    <w:rsid w:val="00680259"/>
    <w:rsid w:val="0068200B"/>
    <w:rsid w:val="006B3360"/>
    <w:rsid w:val="006B5332"/>
    <w:rsid w:val="006D138B"/>
    <w:rsid w:val="0072605E"/>
    <w:rsid w:val="0074352D"/>
    <w:rsid w:val="007645AE"/>
    <w:rsid w:val="00773CD8"/>
    <w:rsid w:val="00775004"/>
    <w:rsid w:val="00775BDA"/>
    <w:rsid w:val="007A2A43"/>
    <w:rsid w:val="007C178A"/>
    <w:rsid w:val="007F765B"/>
    <w:rsid w:val="008C797E"/>
    <w:rsid w:val="008F1EB6"/>
    <w:rsid w:val="00906EE8"/>
    <w:rsid w:val="00960B30"/>
    <w:rsid w:val="009706FC"/>
    <w:rsid w:val="009923AA"/>
    <w:rsid w:val="009E41C3"/>
    <w:rsid w:val="00A25CF7"/>
    <w:rsid w:val="00A6274A"/>
    <w:rsid w:val="00AA74B5"/>
    <w:rsid w:val="00AB15AC"/>
    <w:rsid w:val="00AD602A"/>
    <w:rsid w:val="00B1559D"/>
    <w:rsid w:val="00B201AE"/>
    <w:rsid w:val="00B440C4"/>
    <w:rsid w:val="00B83B7E"/>
    <w:rsid w:val="00BC0380"/>
    <w:rsid w:val="00BC190C"/>
    <w:rsid w:val="00BE3462"/>
    <w:rsid w:val="00BF4BA5"/>
    <w:rsid w:val="00C21693"/>
    <w:rsid w:val="00C45E09"/>
    <w:rsid w:val="00C52C41"/>
    <w:rsid w:val="00C75BE5"/>
    <w:rsid w:val="00C8450D"/>
    <w:rsid w:val="00CA3AD1"/>
    <w:rsid w:val="00CA71A8"/>
    <w:rsid w:val="00D05690"/>
    <w:rsid w:val="00D431C8"/>
    <w:rsid w:val="00D60110"/>
    <w:rsid w:val="00DE4797"/>
    <w:rsid w:val="00E7650F"/>
    <w:rsid w:val="00E91A7F"/>
    <w:rsid w:val="00F205B9"/>
    <w:rsid w:val="00F66633"/>
    <w:rsid w:val="00F93053"/>
    <w:rsid w:val="00FB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0F3B75"/>
  <w15:docId w15:val="{9F9B0E4D-DAC3-4914-9404-4889C5E39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2154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559D"/>
    <w:pPr>
      <w:ind w:left="720"/>
      <w:contextualSpacing/>
    </w:pPr>
  </w:style>
  <w:style w:type="table" w:styleId="a4">
    <w:name w:val="Table Grid"/>
    <w:basedOn w:val="a1"/>
    <w:uiPriority w:val="39"/>
    <w:rsid w:val="00483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0D4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0D49A9"/>
  </w:style>
  <w:style w:type="paragraph" w:styleId="a7">
    <w:name w:val="footer"/>
    <w:basedOn w:val="a"/>
    <w:link w:val="a8"/>
    <w:uiPriority w:val="99"/>
    <w:unhideWhenUsed/>
    <w:rsid w:val="000D4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0D49A9"/>
  </w:style>
  <w:style w:type="character" w:styleId="a9">
    <w:name w:val="Strong"/>
    <w:qFormat/>
    <w:rsid w:val="000D49A9"/>
    <w:rPr>
      <w:rFonts w:cs="Times New Roman"/>
      <w:b/>
      <w:bCs/>
    </w:rPr>
  </w:style>
  <w:style w:type="character" w:styleId="aa">
    <w:name w:val="Hyperlink"/>
    <w:basedOn w:val="a0"/>
    <w:uiPriority w:val="99"/>
    <w:unhideWhenUsed/>
    <w:rsid w:val="005A07C7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5A07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Junsong</dc:creator>
  <cp:keywords/>
  <dc:description/>
  <cp:lastModifiedBy>1325550376@qq.com</cp:lastModifiedBy>
  <cp:revision>2</cp:revision>
  <cp:lastPrinted>2019-11-06T08:36:00Z</cp:lastPrinted>
  <dcterms:created xsi:type="dcterms:W3CDTF">2019-11-06T09:56:00Z</dcterms:created>
  <dcterms:modified xsi:type="dcterms:W3CDTF">2019-11-06T09:56:00Z</dcterms:modified>
</cp:coreProperties>
</file>